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1: Задание 1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 2: Задание 2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Прочитав критерии прохождения курса, я отметил необходимые утверждения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Figure 3: Задание 3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Figure 4: Задание 4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Figure 5: Задание 5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Figure 6: Задание 6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6</w:t>
      </w:r>
    </w:p>
    <w:bookmarkEnd w:id="0"/>
    <w:p>
      <w:pPr>
        <w:pStyle w:val="BodyText"/>
      </w:pPr>
      <w:r>
        <w:t xml:space="preserve">Я создал документ, и перед сохранением выбрал нужный формат, а после я ег прикрепила к курсу. Прикрепленный файл видно на скриншоте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Figure 7: Задание 7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7</w:t>
      </w:r>
    </w:p>
    <w:bookmarkEnd w:id="0"/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Figure 8: Задание 8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8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000375"/>
            <wp:effectExtent b="0" l="0" r="0" t="0"/>
            <wp:docPr descr="Figure 9: Задание 8" title="" id="5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дание 8</w:t>
      </w:r>
    </w:p>
    <w:bookmarkEnd w:id="0"/>
    <w:p>
      <w:pPr>
        <w:pStyle w:val="BodyText"/>
      </w:pPr>
      <w:r>
        <w:t xml:space="preserve">Здесь на скриншоте видно, что установив программу медиапроигрывателя я посмотрел, кто авторы программы и записала первую фамилию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Figure 10: Задание 9" title="" id="5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дание 9</w:t>
      </w:r>
    </w:p>
    <w:bookmarkEnd w:id="0"/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Figure 11: Задание 10" title="" id="6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дание 10</w:t>
      </w:r>
    </w:p>
    <w:bookmarkEnd w:id="0"/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Figure 12: Задание 11" title="" id="6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Задание 11</w:t>
      </w:r>
    </w:p>
    <w:bookmarkEnd w:id="0"/>
    <w:p>
      <w:pPr>
        <w:pStyle w:val="BodyText"/>
      </w:pPr>
      <w:r>
        <w:t xml:space="preserve">Интерфейс командной строки Linux является регистрозависимым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Figure 13: Задание 12" title="" id="7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дание 12</w:t>
      </w:r>
    </w:p>
    <w:bookmarkEnd w:id="0"/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Figure 14: Задание 13" title="" id="7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дание 13</w:t>
      </w:r>
    </w:p>
    <w:bookmarkEnd w:id="0"/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Figure 15: Задание 14" title="" id="7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Задание 14</w:t>
      </w:r>
    </w:p>
    <w:bookmarkEnd w:id="0"/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000375"/>
            <wp:effectExtent b="0" l="0" r="0" t="0"/>
            <wp:docPr descr="Figure 16: Задание 15" title="" id="8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дание 15</w:t>
      </w:r>
    </w:p>
    <w:bookmarkEnd w:id="0"/>
    <w:p>
      <w:pPr>
        <w:pStyle w:val="BodyText"/>
      </w:pPr>
      <w:r>
        <w:t xml:space="preserve">Это я проверила эмпирическим путём, что видно в ходе скринкаста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000375"/>
            <wp:effectExtent b="0" l="0" r="0" t="0"/>
            <wp:docPr descr="Figure 17: Задание 16" title="" id="8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дание 16</w:t>
      </w:r>
    </w:p>
    <w:bookmarkEnd w:id="0"/>
    <w:p>
      <w:pPr>
        <w:pStyle w:val="BodyText"/>
      </w:pPr>
      <w:r>
        <w:t xml:space="preserve">Это запуск программы в фоновом режиме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000375"/>
            <wp:effectExtent b="0" l="0" r="0" t="0"/>
            <wp:docPr descr="Figure 18: Задание 17" title="" id="9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дание 17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000375"/>
            <wp:effectExtent b="0" l="0" r="0" t="0"/>
            <wp:docPr descr="Figure 19: Задание 17" title="" id="9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дание 17</w:t>
      </w:r>
    </w:p>
    <w:bookmarkEnd w:id="0"/>
    <w:p>
      <w:pPr>
        <w:pStyle w:val="BodyText"/>
      </w:pPr>
      <w:r>
        <w:t xml:space="preserve">Здесь видно выполнение команды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000375"/>
            <wp:effectExtent b="0" l="0" r="0" t="0"/>
            <wp:docPr descr="Figure 20: Задание 18" title="" id="9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Задание 18</w:t>
      </w:r>
    </w:p>
    <w:bookmarkEnd w:id="0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000375"/>
            <wp:effectExtent b="0" l="0" r="0" t="0"/>
            <wp:docPr descr="Figure 21: Задание 19" title="" id="10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дание 19</w:t>
      </w:r>
    </w:p>
    <w:bookmarkEnd w:id="0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000375"/>
            <wp:effectExtent b="0" l="0" r="0" t="0"/>
            <wp:docPr descr="Figure 22: Задание 20" title="" id="10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дание 20</w:t>
      </w:r>
    </w:p>
    <w:bookmarkEnd w:id="0"/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000375"/>
            <wp:effectExtent b="0" l="0" r="0" t="0"/>
            <wp:docPr descr="Figure 23: Задание 21" title="" id="11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Задание 21</w:t>
      </w:r>
    </w:p>
    <w:bookmarkEnd w:id="0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0" w:name="fig:024"/>
    <w:p>
      <w:pPr>
        <w:pStyle w:val="BodyText"/>
      </w:pPr>
      <w:bookmarkStart w:id="113" w:name="fig:024"/>
      <w:r>
        <w:t xml:space="preserve">Figure 24: Задание 22</w:t>
      </w:r>
      <w:bookmarkEnd w:id="113"/>
    </w:p>
    <w:bookmarkEnd w:id="0"/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Start w:id="0" w:name="fig:025"/>
    <w:p>
      <w:pPr>
        <w:pStyle w:val="BodyText"/>
      </w:pPr>
      <w:bookmarkStart w:id="114" w:name="fig:025"/>
      <w:r>
        <w:t xml:space="preserve">Figure 25: Задание 23</w:t>
      </w:r>
      <w:bookmarkEnd w:id="114"/>
    </w:p>
    <w:bookmarkEnd w:id="0"/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0" w:name="fig:026"/>
    <w:p>
      <w:pPr>
        <w:pStyle w:val="FirstParagraph"/>
      </w:pPr>
      <w:bookmarkStart w:id="115" w:name="fig:026"/>
      <w:r>
        <w:t xml:space="preserve">Figure 26: Задание 24</w:t>
      </w:r>
      <w:bookmarkEnd w:id="115"/>
    </w:p>
    <w:bookmarkEnd w:id="0"/>
    <w:bookmarkStart w:id="0" w:name="fig:027"/>
    <w:p>
      <w:pPr>
        <w:pStyle w:val="BodyText"/>
      </w:pPr>
      <w:bookmarkStart w:id="116" w:name="fig:027"/>
      <w:r>
        <w:t xml:space="preserve">Figure 27: Задание 25</w:t>
      </w:r>
      <w:bookmarkEnd w:id="116"/>
    </w:p>
    <w:bookmarkEnd w:id="0"/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id="0" w:name="fig:028"/>
    <w:p>
      <w:pPr>
        <w:pStyle w:val="BodyText"/>
      </w:pPr>
      <w:bookmarkStart w:id="117" w:name="fig:028"/>
      <w:r>
        <w:t xml:space="preserve">Figure 28: Задание 26</w:t>
      </w:r>
      <w:bookmarkEnd w:id="117"/>
    </w:p>
    <w:bookmarkEnd w:id="0"/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bookmarkStart w:id="0" w:name="fig:029"/>
    <w:p>
      <w:pPr>
        <w:pStyle w:val="BodyText"/>
      </w:pPr>
      <w:bookmarkStart w:id="118" w:name="fig:029"/>
      <w:r>
        <w:t xml:space="preserve">Figure 29: Задание 27</w:t>
      </w:r>
      <w:bookmarkEnd w:id="118"/>
    </w:p>
    <w:bookmarkEnd w:id="0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0" w:name="fig:030"/>
    <w:p>
      <w:pPr>
        <w:pStyle w:val="BodyText"/>
      </w:pPr>
      <w:bookmarkStart w:id="119" w:name="fig:030"/>
      <w:r>
        <w:t xml:space="preserve">Figure 30: Задание 28</w:t>
      </w:r>
      <w:bookmarkEnd w:id="119"/>
    </w:p>
    <w:bookmarkEnd w:id="0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0" w:name="fig:031"/>
    <w:p>
      <w:pPr>
        <w:pStyle w:val="BodyText"/>
      </w:pPr>
      <w:bookmarkStart w:id="120" w:name="fig:031"/>
      <w:r>
        <w:t xml:space="preserve">Figure 31: Задание 29</w:t>
      </w:r>
      <w:bookmarkEnd w:id="120"/>
    </w:p>
    <w:bookmarkEnd w:id="0"/>
    <w:bookmarkStart w:id="0" w:name="fig:032"/>
    <w:p>
      <w:pPr>
        <w:pStyle w:val="BodyText"/>
      </w:pPr>
      <w:bookmarkStart w:id="121" w:name="fig:032"/>
      <w:r>
        <w:t xml:space="preserve">Figure 32: Задание 29</w:t>
      </w:r>
      <w:bookmarkEnd w:id="121"/>
    </w:p>
    <w:bookmarkEnd w:id="0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Беспутин Глеб Антонович, НКАбд-01-23</dc:creator>
  <dc:language>ru-RU</dc:language>
  <cp:keywords/>
  <dcterms:created xsi:type="dcterms:W3CDTF">2024-05-18T11:03:44Z</dcterms:created>
  <dcterms:modified xsi:type="dcterms:W3CDTF">2024-05-18T11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